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4f4eda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51bf8d9-d3da-4c44-9368-4ed9dde6342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1:24Z</dcterms:created>
  <dcterms:modified xsi:type="dcterms:W3CDTF">2023-07-24T20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